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D8472" w14:textId="4A8879D2" w:rsidR="004A7495" w:rsidRDefault="004A7495" w:rsidP="004A7495">
      <w:pPr>
        <w:jc w:val="both"/>
        <w:rPr>
          <w:rFonts w:ascii="Arial" w:hAnsi="Arial" w:cs="Arial"/>
          <w:b/>
          <w:bCs/>
        </w:rPr>
      </w:pPr>
      <w:r w:rsidRPr="0040591A">
        <w:rPr>
          <w:rFonts w:ascii="Arial" w:hAnsi="Arial" w:cs="Arial"/>
          <w:b/>
          <w:bCs/>
        </w:rPr>
        <w:t>202</w:t>
      </w:r>
      <w:r>
        <w:rPr>
          <w:rFonts w:ascii="Arial" w:hAnsi="Arial" w:cs="Arial"/>
          <w:b/>
          <w:bCs/>
        </w:rPr>
        <w:t>1</w:t>
      </w:r>
      <w:r w:rsidRPr="0040591A">
        <w:rPr>
          <w:rFonts w:ascii="Arial" w:hAnsi="Arial" w:cs="Arial"/>
          <w:b/>
          <w:bCs/>
        </w:rPr>
        <w:t xml:space="preserve"> / 202</w:t>
      </w:r>
      <w:r>
        <w:rPr>
          <w:rFonts w:ascii="Arial" w:hAnsi="Arial" w:cs="Arial"/>
          <w:b/>
          <w:bCs/>
        </w:rPr>
        <w:t>2</w:t>
      </w:r>
      <w:r w:rsidRPr="0040591A">
        <w:rPr>
          <w:rFonts w:ascii="Arial" w:hAnsi="Arial" w:cs="Arial"/>
          <w:b/>
          <w:bCs/>
        </w:rPr>
        <w:t xml:space="preserve"> Akademik Yılı </w:t>
      </w:r>
      <w:r w:rsidR="004C0500">
        <w:rPr>
          <w:rFonts w:ascii="Arial" w:hAnsi="Arial" w:cs="Arial"/>
          <w:b/>
          <w:bCs/>
        </w:rPr>
        <w:t>Bahar</w:t>
      </w:r>
      <w:r w:rsidRPr="0040591A">
        <w:rPr>
          <w:rFonts w:ascii="Arial" w:hAnsi="Arial" w:cs="Arial"/>
          <w:b/>
          <w:bCs/>
        </w:rPr>
        <w:t xml:space="preserve"> Dönemi Uygulamalı Bilimleri Yüksekokulu Pilotaj Bölümü </w:t>
      </w:r>
    </w:p>
    <w:p w14:paraId="1DBF188C" w14:textId="77777777" w:rsidR="007B29E0" w:rsidRPr="0040591A" w:rsidRDefault="007B29E0" w:rsidP="007B29E0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</w:t>
      </w:r>
      <w:r w:rsidRPr="0040591A">
        <w:rPr>
          <w:rFonts w:ascii="Arial" w:hAnsi="Arial" w:cs="Arial"/>
          <w:b/>
          <w:bCs/>
        </w:rPr>
        <w:t xml:space="preserve">. Sınıf </w:t>
      </w:r>
      <w:r>
        <w:rPr>
          <w:rFonts w:ascii="Arial" w:hAnsi="Arial" w:cs="Arial"/>
          <w:b/>
          <w:bCs/>
        </w:rPr>
        <w:t>Ara</w:t>
      </w:r>
      <w:r w:rsidRPr="0040591A">
        <w:rPr>
          <w:rFonts w:ascii="Arial" w:hAnsi="Arial" w:cs="Arial"/>
          <w:b/>
          <w:bCs/>
        </w:rPr>
        <w:t xml:space="preserve"> Sınav Programı</w:t>
      </w:r>
    </w:p>
    <w:tbl>
      <w:tblPr>
        <w:tblStyle w:val="TabloKlavuzu"/>
        <w:tblpPr w:leftFromText="141" w:rightFromText="141" w:vertAnchor="page" w:horzAnchor="margin" w:tblpY="2521"/>
        <w:tblW w:w="5000" w:type="pct"/>
        <w:tblLook w:val="04A0" w:firstRow="1" w:lastRow="0" w:firstColumn="1" w:lastColumn="0" w:noHBand="0" w:noVBand="1"/>
      </w:tblPr>
      <w:tblGrid>
        <w:gridCol w:w="1137"/>
        <w:gridCol w:w="2686"/>
        <w:gridCol w:w="1417"/>
        <w:gridCol w:w="1276"/>
        <w:gridCol w:w="1584"/>
        <w:gridCol w:w="962"/>
      </w:tblGrid>
      <w:tr w:rsidR="007B29E0" w:rsidRPr="00737365" w14:paraId="1872D4B8" w14:textId="77777777" w:rsidTr="007B29E0">
        <w:tc>
          <w:tcPr>
            <w:tcW w:w="627" w:type="pct"/>
            <w:shd w:val="clear" w:color="auto" w:fill="002060"/>
          </w:tcPr>
          <w:p w14:paraId="4A7483EE" w14:textId="77777777" w:rsidR="007B29E0" w:rsidRDefault="007B29E0" w:rsidP="007B29E0">
            <w:pPr>
              <w:rPr>
                <w:rFonts w:ascii="Arial" w:hAnsi="Arial" w:cs="Arial"/>
                <w:lang w:val="en-US"/>
              </w:rPr>
            </w:pPr>
          </w:p>
          <w:p w14:paraId="72F61E72" w14:textId="77777777" w:rsidR="007B29E0" w:rsidRPr="00737365" w:rsidRDefault="007B29E0" w:rsidP="007B29E0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82" w:type="pct"/>
            <w:tcBorders>
              <w:bottom w:val="single" w:sz="4" w:space="0" w:color="auto"/>
            </w:tcBorders>
            <w:shd w:val="clear" w:color="auto" w:fill="002060"/>
          </w:tcPr>
          <w:p w14:paraId="66FAE536" w14:textId="77777777" w:rsidR="007B29E0" w:rsidRPr="00737365" w:rsidRDefault="007B29E0" w:rsidP="007B29E0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Ders Adı</w:t>
            </w:r>
          </w:p>
        </w:tc>
        <w:tc>
          <w:tcPr>
            <w:tcW w:w="782" w:type="pct"/>
            <w:tcBorders>
              <w:bottom w:val="single" w:sz="4" w:space="0" w:color="auto"/>
            </w:tcBorders>
            <w:shd w:val="clear" w:color="auto" w:fill="002060"/>
          </w:tcPr>
          <w:p w14:paraId="423834BD" w14:textId="77777777" w:rsidR="007B29E0" w:rsidRPr="00737365" w:rsidRDefault="007B29E0" w:rsidP="007B29E0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Tarih</w:t>
            </w:r>
          </w:p>
        </w:tc>
        <w:tc>
          <w:tcPr>
            <w:tcW w:w="704" w:type="pct"/>
            <w:tcBorders>
              <w:bottom w:val="single" w:sz="4" w:space="0" w:color="auto"/>
            </w:tcBorders>
            <w:shd w:val="clear" w:color="auto" w:fill="002060"/>
          </w:tcPr>
          <w:p w14:paraId="014C14A0" w14:textId="77777777" w:rsidR="007B29E0" w:rsidRPr="00737365" w:rsidRDefault="007B29E0" w:rsidP="007B29E0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Gün</w:t>
            </w:r>
          </w:p>
        </w:tc>
        <w:tc>
          <w:tcPr>
            <w:tcW w:w="874" w:type="pct"/>
            <w:tcBorders>
              <w:bottom w:val="single" w:sz="4" w:space="0" w:color="auto"/>
            </w:tcBorders>
            <w:shd w:val="clear" w:color="auto" w:fill="002060"/>
          </w:tcPr>
          <w:p w14:paraId="5EBFE90F" w14:textId="77777777" w:rsidR="007B29E0" w:rsidRPr="00737365" w:rsidRDefault="007B29E0" w:rsidP="007B29E0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Saat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shd w:val="clear" w:color="auto" w:fill="002060"/>
          </w:tcPr>
          <w:p w14:paraId="035CC15E" w14:textId="77777777" w:rsidR="007B29E0" w:rsidRPr="00737365" w:rsidRDefault="007B29E0" w:rsidP="007B29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ınıf</w:t>
            </w:r>
          </w:p>
        </w:tc>
      </w:tr>
      <w:tr w:rsidR="007B29E0" w:rsidRPr="00737365" w14:paraId="2CE607E9" w14:textId="77777777" w:rsidTr="007B29E0">
        <w:tc>
          <w:tcPr>
            <w:tcW w:w="627" w:type="pct"/>
            <w:vAlign w:val="center"/>
          </w:tcPr>
          <w:p w14:paraId="085758B6" w14:textId="176C69AB" w:rsidR="007B29E0" w:rsidRPr="00DC72A1" w:rsidRDefault="007B29E0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10</w:t>
            </w:r>
            <w:r w:rsidR="00F438F2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14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2E4A2" w14:textId="77777777" w:rsidR="007B29E0" w:rsidRPr="00DC72A1" w:rsidRDefault="007B29E0" w:rsidP="007B29E0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Meslek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İngilizc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I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9DC44" w14:textId="68F4439E" w:rsidR="007B29E0" w:rsidRPr="00DC72A1" w:rsidRDefault="00661845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5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3E622" w14:textId="05D2319E" w:rsidR="007B29E0" w:rsidRPr="00DC72A1" w:rsidRDefault="00D705AC" w:rsidP="007B29E0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azartesi</w:t>
            </w:r>
            <w:proofErr w:type="spellEnd"/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0807E" w14:textId="33E24342" w:rsidR="007B29E0" w:rsidRPr="00DC72A1" w:rsidRDefault="007B29E0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F438F2">
              <w:rPr>
                <w:rFonts w:ascii="Arial" w:hAnsi="Arial" w:cs="Arial"/>
                <w:lang w:val="en-US"/>
              </w:rPr>
              <w:t>2</w:t>
            </w:r>
            <w:r>
              <w:rPr>
                <w:rFonts w:ascii="Arial" w:hAnsi="Arial" w:cs="Arial"/>
                <w:lang w:val="en-US"/>
              </w:rPr>
              <w:t>:00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E28F4" w14:textId="06C476E7" w:rsidR="007B29E0" w:rsidRPr="00DC72A1" w:rsidRDefault="003F4C6A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-Z02</w:t>
            </w:r>
          </w:p>
        </w:tc>
      </w:tr>
      <w:tr w:rsidR="007B29E0" w:rsidRPr="00737365" w14:paraId="4AA43681" w14:textId="77777777" w:rsidTr="007B29E0">
        <w:tc>
          <w:tcPr>
            <w:tcW w:w="627" w:type="pct"/>
            <w:vAlign w:val="center"/>
          </w:tcPr>
          <w:p w14:paraId="0FCA455F" w14:textId="7115E86F" w:rsidR="007B29E0" w:rsidRDefault="007B29E0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NG11</w:t>
            </w:r>
            <w:r w:rsidR="00F438F2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14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40B2D" w14:textId="77777777" w:rsidR="007B29E0" w:rsidRDefault="007B29E0" w:rsidP="007B29E0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İngilizc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I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DA9FF" w14:textId="20819ADB" w:rsidR="007B29E0" w:rsidRPr="00DC72A1" w:rsidRDefault="00661845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6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F5DA6" w14:textId="077D18D5" w:rsidR="007B29E0" w:rsidRPr="00DC72A1" w:rsidRDefault="00D705AC" w:rsidP="007B29E0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alı</w:t>
            </w:r>
            <w:proofErr w:type="spellEnd"/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8841E" w14:textId="550BDACF" w:rsidR="007B29E0" w:rsidRPr="00DC72A1" w:rsidRDefault="00D705AC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3240A9">
              <w:rPr>
                <w:rFonts w:ascii="Arial" w:hAnsi="Arial" w:cs="Arial"/>
                <w:lang w:val="en-US"/>
              </w:rPr>
              <w:t>2</w:t>
            </w:r>
            <w:r w:rsidR="007B29E0">
              <w:rPr>
                <w:rFonts w:ascii="Arial" w:hAnsi="Arial" w:cs="Arial"/>
                <w:lang w:val="en-US"/>
              </w:rPr>
              <w:t>:00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526E" w14:textId="63D01E1C" w:rsidR="007B29E0" w:rsidRPr="00DC72A1" w:rsidRDefault="003F4C6A" w:rsidP="007B29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-Z02</w:t>
            </w:r>
          </w:p>
        </w:tc>
      </w:tr>
    </w:tbl>
    <w:p w14:paraId="372C9BD7" w14:textId="314396B8" w:rsidR="004A7495" w:rsidRPr="0040591A" w:rsidRDefault="004A7495" w:rsidP="004A7495">
      <w:pPr>
        <w:jc w:val="center"/>
        <w:rPr>
          <w:rFonts w:ascii="Arial" w:hAnsi="Arial" w:cs="Arial"/>
          <w:b/>
          <w:bCs/>
        </w:rPr>
      </w:pPr>
    </w:p>
    <w:p w14:paraId="5902288C" w14:textId="77777777" w:rsidR="004A7495" w:rsidRDefault="004A7495" w:rsidP="00D57877">
      <w:pPr>
        <w:jc w:val="center"/>
        <w:rPr>
          <w:rFonts w:ascii="Arial" w:hAnsi="Arial" w:cs="Arial"/>
          <w:b/>
          <w:bCs/>
        </w:rPr>
      </w:pPr>
    </w:p>
    <w:p w14:paraId="7A48BE74" w14:textId="6F3B8249" w:rsidR="0040591A" w:rsidRPr="0040591A" w:rsidRDefault="0040591A" w:rsidP="00D57877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</w:t>
      </w:r>
      <w:r w:rsidRPr="0040591A">
        <w:rPr>
          <w:rFonts w:ascii="Arial" w:hAnsi="Arial" w:cs="Arial"/>
          <w:b/>
          <w:bCs/>
        </w:rPr>
        <w:t xml:space="preserve">. Sınıf </w:t>
      </w:r>
      <w:r w:rsidR="00DC72A1">
        <w:rPr>
          <w:rFonts w:ascii="Arial" w:hAnsi="Arial" w:cs="Arial"/>
          <w:b/>
          <w:bCs/>
        </w:rPr>
        <w:t>Ara</w:t>
      </w:r>
      <w:r w:rsidRPr="0040591A">
        <w:rPr>
          <w:rFonts w:ascii="Arial" w:hAnsi="Arial" w:cs="Arial"/>
          <w:b/>
          <w:bCs/>
        </w:rPr>
        <w:t xml:space="preserve"> Sınav Programı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134"/>
        <w:gridCol w:w="2684"/>
        <w:gridCol w:w="1318"/>
        <w:gridCol w:w="1385"/>
        <w:gridCol w:w="1582"/>
        <w:gridCol w:w="959"/>
      </w:tblGrid>
      <w:tr w:rsidR="005C5915" w:rsidRPr="00737365" w14:paraId="09663949" w14:textId="239FC827" w:rsidTr="00FD2468">
        <w:tc>
          <w:tcPr>
            <w:tcW w:w="626" w:type="pct"/>
            <w:shd w:val="clear" w:color="auto" w:fill="002060"/>
          </w:tcPr>
          <w:p w14:paraId="58241834" w14:textId="4BCAD0E3" w:rsidR="005C5915" w:rsidRPr="00737365" w:rsidRDefault="005C5915" w:rsidP="00737365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Ders Kodu</w:t>
            </w:r>
          </w:p>
        </w:tc>
        <w:tc>
          <w:tcPr>
            <w:tcW w:w="1481" w:type="pct"/>
            <w:tcBorders>
              <w:bottom w:val="single" w:sz="4" w:space="0" w:color="auto"/>
            </w:tcBorders>
            <w:shd w:val="clear" w:color="auto" w:fill="002060"/>
          </w:tcPr>
          <w:p w14:paraId="7BC16784" w14:textId="3EBC6E28" w:rsidR="005C5915" w:rsidRPr="00737365" w:rsidRDefault="005C5915" w:rsidP="00737365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Ders Adı</w:t>
            </w:r>
          </w:p>
        </w:tc>
        <w:tc>
          <w:tcPr>
            <w:tcW w:w="727" w:type="pct"/>
            <w:tcBorders>
              <w:bottom w:val="single" w:sz="4" w:space="0" w:color="auto"/>
            </w:tcBorders>
            <w:shd w:val="clear" w:color="auto" w:fill="002060"/>
          </w:tcPr>
          <w:p w14:paraId="45AD30FC" w14:textId="5DDAB844" w:rsidR="005C5915" w:rsidRPr="00737365" w:rsidRDefault="005C5915" w:rsidP="00737365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Tarih</w:t>
            </w:r>
          </w:p>
        </w:tc>
        <w:tc>
          <w:tcPr>
            <w:tcW w:w="764" w:type="pct"/>
            <w:tcBorders>
              <w:bottom w:val="single" w:sz="4" w:space="0" w:color="auto"/>
            </w:tcBorders>
            <w:shd w:val="clear" w:color="auto" w:fill="002060"/>
          </w:tcPr>
          <w:p w14:paraId="203CFB1B" w14:textId="2ADBEA56" w:rsidR="005C5915" w:rsidRPr="00737365" w:rsidRDefault="005C5915" w:rsidP="00737365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Gün</w:t>
            </w:r>
          </w:p>
        </w:tc>
        <w:tc>
          <w:tcPr>
            <w:tcW w:w="873" w:type="pct"/>
            <w:tcBorders>
              <w:bottom w:val="single" w:sz="4" w:space="0" w:color="auto"/>
            </w:tcBorders>
            <w:shd w:val="clear" w:color="auto" w:fill="002060"/>
          </w:tcPr>
          <w:p w14:paraId="5E7A0031" w14:textId="51B9B2B8" w:rsidR="005C5915" w:rsidRPr="00737365" w:rsidRDefault="005C5915" w:rsidP="00737365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Saat</w:t>
            </w:r>
          </w:p>
        </w:tc>
        <w:tc>
          <w:tcPr>
            <w:tcW w:w="529" w:type="pct"/>
            <w:tcBorders>
              <w:bottom w:val="single" w:sz="4" w:space="0" w:color="auto"/>
            </w:tcBorders>
            <w:shd w:val="clear" w:color="auto" w:fill="002060"/>
          </w:tcPr>
          <w:p w14:paraId="43CE3644" w14:textId="5E3AF70F" w:rsidR="005C5915" w:rsidRPr="00737365" w:rsidRDefault="005C5915" w:rsidP="007373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ınıf</w:t>
            </w:r>
          </w:p>
        </w:tc>
      </w:tr>
      <w:tr w:rsidR="00DC72A1" w:rsidRPr="00737365" w14:paraId="0A241596" w14:textId="77777777" w:rsidTr="00FD2468">
        <w:tc>
          <w:tcPr>
            <w:tcW w:w="626" w:type="pct"/>
            <w:vAlign w:val="center"/>
          </w:tcPr>
          <w:p w14:paraId="1534E001" w14:textId="57CDBE21" w:rsidR="00DC72A1" w:rsidRP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</w:t>
            </w:r>
            <w:r w:rsidR="00F438F2">
              <w:rPr>
                <w:rFonts w:ascii="Arial" w:hAnsi="Arial" w:cs="Arial"/>
                <w:lang w:val="en-US"/>
              </w:rPr>
              <w:t>222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253D7" w14:textId="53E2986A" w:rsidR="00DC72A1" w:rsidRPr="00DC72A1" w:rsidRDefault="004C0500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Ekip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Kaynakları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Yönetimi</w:t>
            </w:r>
            <w:proofErr w:type="spellEnd"/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D731E7" w14:textId="63377EB0" w:rsidR="00DC72A1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  <w:r w:rsidR="007E1D71">
              <w:rPr>
                <w:rFonts w:ascii="Arial" w:hAnsi="Arial" w:cs="Arial"/>
                <w:lang w:val="en-US"/>
              </w:rPr>
              <w:t>9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239BF" w14:textId="071F7DC0" w:rsidR="00FD2468" w:rsidRPr="00DC72A1" w:rsidRDefault="00E32BB1" w:rsidP="00FD2468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uma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E0B2A" w14:textId="3AF37EAF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32BB1">
              <w:rPr>
                <w:rFonts w:ascii="Arial" w:hAnsi="Arial" w:cs="Arial"/>
                <w:lang w:val="en-US"/>
              </w:rPr>
              <w:t>0</w:t>
            </w:r>
            <w:r>
              <w:rPr>
                <w:rFonts w:ascii="Arial" w:hAnsi="Arial" w:cs="Arial"/>
                <w:lang w:val="en-US"/>
              </w:rPr>
              <w:t>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EF544" w14:textId="3A65D2B2" w:rsidR="00DC72A1" w:rsidRPr="00DC72A1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-Z06</w:t>
            </w:r>
          </w:p>
        </w:tc>
      </w:tr>
      <w:tr w:rsidR="00DC72A1" w:rsidRPr="00737365" w14:paraId="189D4C60" w14:textId="77777777" w:rsidTr="00FD2468">
        <w:tc>
          <w:tcPr>
            <w:tcW w:w="626" w:type="pct"/>
            <w:vAlign w:val="center"/>
          </w:tcPr>
          <w:p w14:paraId="347C7004" w14:textId="183EF6B2" w:rsidR="00DC72A1" w:rsidRP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</w:t>
            </w:r>
            <w:r w:rsidR="00F438F2">
              <w:rPr>
                <w:rFonts w:ascii="Arial" w:hAnsi="Arial" w:cs="Arial"/>
                <w:lang w:val="en-US"/>
              </w:rPr>
              <w:t>224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2258B" w14:textId="66365705" w:rsidR="00DC72A1" w:rsidRP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Havacılık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</w:t>
            </w:r>
            <w:r w:rsidR="004C0500">
              <w:rPr>
                <w:rFonts w:ascii="Arial" w:hAnsi="Arial" w:cs="Arial"/>
                <w:lang w:val="en-US"/>
              </w:rPr>
              <w:t>eknolojileri</w:t>
            </w:r>
            <w:proofErr w:type="spellEnd"/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020B" w14:textId="7CFF0F1C" w:rsidR="00DC72A1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6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60A7A" w14:textId="34C2E0C0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alı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CEA26" w14:textId="0CB96883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3F4C6A">
              <w:rPr>
                <w:rFonts w:ascii="Arial" w:hAnsi="Arial" w:cs="Arial"/>
                <w:lang w:val="en-US"/>
              </w:rPr>
              <w:t>4</w:t>
            </w:r>
            <w:r>
              <w:rPr>
                <w:rFonts w:ascii="Arial" w:hAnsi="Arial" w:cs="Arial"/>
                <w:lang w:val="en-US"/>
              </w:rPr>
              <w:t>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F8927" w14:textId="2ADC2986" w:rsidR="00DC72A1" w:rsidRPr="00DC72A1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-Z06</w:t>
            </w:r>
          </w:p>
        </w:tc>
      </w:tr>
      <w:tr w:rsidR="00DC72A1" w:rsidRPr="00737365" w14:paraId="01E04745" w14:textId="77777777" w:rsidTr="00FD2468">
        <w:tc>
          <w:tcPr>
            <w:tcW w:w="626" w:type="pct"/>
            <w:vAlign w:val="center"/>
          </w:tcPr>
          <w:p w14:paraId="55F5086B" w14:textId="413445E4" w:rsidR="00DC72A1" w:rsidRP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</w:t>
            </w:r>
            <w:r w:rsidR="00F438F2">
              <w:rPr>
                <w:rFonts w:ascii="Arial" w:hAnsi="Arial" w:cs="Arial"/>
                <w:lang w:val="en-US"/>
              </w:rPr>
              <w:t>226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0D14E" w14:textId="554D4F6C" w:rsidR="00DC72A1" w:rsidRPr="00DC72A1" w:rsidRDefault="004C0500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dinamiği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melleri</w:t>
            </w:r>
            <w:proofErr w:type="spellEnd"/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A6E69" w14:textId="22D111F7" w:rsidR="00DC72A1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7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A7A27" w14:textId="5A291388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Çarşamba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F300" w14:textId="1091CF41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30FC1" w14:textId="19C10DE3" w:rsidR="00DC72A1" w:rsidRPr="00DC72A1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-Z06</w:t>
            </w:r>
          </w:p>
        </w:tc>
      </w:tr>
      <w:tr w:rsidR="00DC72A1" w:rsidRPr="00737365" w14:paraId="3EB27E08" w14:textId="77777777" w:rsidTr="00FD2468">
        <w:tc>
          <w:tcPr>
            <w:tcW w:w="626" w:type="pct"/>
            <w:vAlign w:val="center"/>
          </w:tcPr>
          <w:p w14:paraId="160892CE" w14:textId="4F14F7D7" w:rsidR="00DC72A1" w:rsidRP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</w:t>
            </w:r>
            <w:r w:rsidR="00F438F2">
              <w:rPr>
                <w:rFonts w:ascii="Arial" w:hAnsi="Arial" w:cs="Arial"/>
                <w:lang w:val="en-US"/>
              </w:rPr>
              <w:t>228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F496C4" w14:textId="5A23C700" w:rsidR="00DC72A1" w:rsidRPr="00DC72A1" w:rsidRDefault="004C0500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Hava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v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Uza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Yapılarının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Temelleri</w:t>
            </w:r>
            <w:proofErr w:type="spellEnd"/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8C44D" w14:textId="40D87F30" w:rsidR="00DC72A1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8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FBBC7" w14:textId="1B475D9F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erşembe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39A3B" w14:textId="6A2BDB3B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BA93" w14:textId="48E7B446" w:rsidR="00DC72A1" w:rsidRPr="00DC72A1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-Z06</w:t>
            </w:r>
          </w:p>
        </w:tc>
      </w:tr>
      <w:tr w:rsidR="00DC72A1" w:rsidRPr="00056E97" w14:paraId="2D6DAA2D" w14:textId="77777777" w:rsidTr="00FD2468">
        <w:tc>
          <w:tcPr>
            <w:tcW w:w="626" w:type="pct"/>
            <w:vAlign w:val="center"/>
          </w:tcPr>
          <w:p w14:paraId="3E276BD2" w14:textId="5FA9CF5C" w:rsidR="00DC72A1" w:rsidRPr="00056E97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r w:rsidRPr="00056E97">
              <w:rPr>
                <w:rFonts w:ascii="Arial" w:hAnsi="Arial" w:cs="Arial"/>
                <w:lang w:val="en-US"/>
              </w:rPr>
              <w:t>PLT</w:t>
            </w:r>
            <w:r w:rsidR="00F438F2">
              <w:rPr>
                <w:rFonts w:ascii="Arial" w:hAnsi="Arial" w:cs="Arial"/>
                <w:lang w:val="en-US"/>
              </w:rPr>
              <w:t>230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02239" w14:textId="242ACEBC" w:rsidR="00DC72A1" w:rsidRPr="00056E97" w:rsidRDefault="004C0500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 w:rsidRPr="00056E97">
              <w:rPr>
                <w:rFonts w:ascii="Arial" w:hAnsi="Arial" w:cs="Arial"/>
                <w:lang w:val="en-US"/>
              </w:rPr>
              <w:t>Havacılık</w:t>
            </w:r>
            <w:proofErr w:type="spellEnd"/>
            <w:r w:rsidRPr="00056E97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056E97">
              <w:rPr>
                <w:rFonts w:ascii="Arial" w:hAnsi="Arial" w:cs="Arial"/>
                <w:lang w:val="en-US"/>
              </w:rPr>
              <w:t>Yönetimi</w:t>
            </w:r>
            <w:proofErr w:type="spellEnd"/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D8A65" w14:textId="2B5E6821" w:rsidR="00DC72A1" w:rsidRPr="00056E97" w:rsidRDefault="00661845" w:rsidP="00DC72A1">
            <w:pPr>
              <w:jc w:val="center"/>
              <w:rPr>
                <w:rFonts w:ascii="Arial" w:hAnsi="Arial" w:cs="Arial"/>
                <w:lang w:val="en-US"/>
              </w:rPr>
            </w:pPr>
            <w:r w:rsidRPr="00056E97">
              <w:rPr>
                <w:rFonts w:ascii="Arial" w:hAnsi="Arial" w:cs="Arial"/>
                <w:lang w:val="en-US"/>
              </w:rPr>
              <w:t>2</w:t>
            </w:r>
            <w:r w:rsidR="007E1D71">
              <w:rPr>
                <w:rFonts w:ascii="Arial" w:hAnsi="Arial" w:cs="Arial"/>
                <w:lang w:val="en-US"/>
              </w:rPr>
              <w:t>8</w:t>
            </w:r>
            <w:r w:rsidR="007B29E0" w:rsidRPr="00056E97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32C8B" w14:textId="29CE9BF4" w:rsidR="00DC72A1" w:rsidRPr="00056E97" w:rsidRDefault="00E32BB1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erşembe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50A0E5" w14:textId="106A9647" w:rsidR="00DC72A1" w:rsidRPr="00056E97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r w:rsidRPr="00056E97">
              <w:rPr>
                <w:rFonts w:ascii="Arial" w:hAnsi="Arial" w:cs="Arial"/>
                <w:lang w:val="en-US"/>
              </w:rPr>
              <w:t>14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94736" w14:textId="2633B878" w:rsidR="00DC72A1" w:rsidRPr="00056E97" w:rsidRDefault="00E32BB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-Z14</w:t>
            </w:r>
          </w:p>
        </w:tc>
      </w:tr>
      <w:tr w:rsidR="00DC72A1" w:rsidRPr="00737365" w14:paraId="6EEBCACE" w14:textId="77777777" w:rsidTr="00FD2468">
        <w:tc>
          <w:tcPr>
            <w:tcW w:w="626" w:type="pct"/>
            <w:vAlign w:val="center"/>
          </w:tcPr>
          <w:p w14:paraId="3A6EBAC0" w14:textId="347F7457" w:rsidR="00DC72A1" w:rsidRDefault="004B3687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NG202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F2992" w14:textId="3BCF3E9A" w:rsid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İngilizc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</w:t>
            </w:r>
            <w:r w:rsidR="004C0500">
              <w:rPr>
                <w:rFonts w:ascii="Arial" w:hAnsi="Arial" w:cs="Arial"/>
                <w:lang w:val="en-US"/>
              </w:rPr>
              <w:t>V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AAD5E" w14:textId="49BC15C1" w:rsidR="00DC72A1" w:rsidRPr="00DC72A1" w:rsidRDefault="00661845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6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9B522" w14:textId="6E4E33C3" w:rsidR="00DC72A1" w:rsidRPr="00DC72A1" w:rsidRDefault="00D705AC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alı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6A5DB" w14:textId="5526DB65" w:rsidR="00DC72A1" w:rsidRPr="00DC72A1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77F" w14:textId="51088E37" w:rsidR="00DC72A1" w:rsidRPr="00DC72A1" w:rsidRDefault="007308E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</w:t>
            </w:r>
            <w:r w:rsidR="003F4C6A">
              <w:rPr>
                <w:rFonts w:ascii="Arial" w:hAnsi="Arial" w:cs="Arial"/>
                <w:lang w:val="en-US"/>
              </w:rPr>
              <w:t>-Z0</w:t>
            </w:r>
            <w:r>
              <w:rPr>
                <w:rFonts w:ascii="Arial" w:hAnsi="Arial" w:cs="Arial"/>
                <w:lang w:val="en-US"/>
              </w:rPr>
              <w:t>6</w:t>
            </w:r>
          </w:p>
        </w:tc>
      </w:tr>
      <w:tr w:rsidR="00DC72A1" w:rsidRPr="00737365" w14:paraId="50A6A2AE" w14:textId="77777777" w:rsidTr="00FD2468">
        <w:tc>
          <w:tcPr>
            <w:tcW w:w="626" w:type="pct"/>
            <w:vAlign w:val="center"/>
          </w:tcPr>
          <w:p w14:paraId="1DCEA80E" w14:textId="020AB593" w:rsid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</w:t>
            </w:r>
            <w:r w:rsidR="004B3687">
              <w:rPr>
                <w:rFonts w:ascii="Arial" w:hAnsi="Arial" w:cs="Arial"/>
                <w:lang w:val="en-US"/>
              </w:rPr>
              <w:t>202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1E99E" w14:textId="04D27879" w:rsidR="00DC72A1" w:rsidRDefault="00DC72A1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Meslek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İngilizc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</w:t>
            </w:r>
            <w:r w:rsidR="004C0500">
              <w:rPr>
                <w:rFonts w:ascii="Arial" w:hAnsi="Arial" w:cs="Arial"/>
                <w:lang w:val="en-US"/>
              </w:rPr>
              <w:t>V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C25A4" w14:textId="1731172B" w:rsidR="00DC72A1" w:rsidRPr="00DC72A1" w:rsidRDefault="00661845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5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CFD36" w14:textId="0E1B0161" w:rsidR="00DC72A1" w:rsidRPr="00DC72A1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azartesi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AEB8A" w14:textId="6A2C10DE" w:rsidR="00DC72A1" w:rsidRPr="00DC72A1" w:rsidRDefault="003F4C6A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AEEC3" w14:textId="5CA628DC" w:rsidR="00DC72A1" w:rsidRPr="00DC72A1" w:rsidRDefault="007308E1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</w:t>
            </w:r>
            <w:r w:rsidR="003F4C6A">
              <w:rPr>
                <w:rFonts w:ascii="Arial" w:hAnsi="Arial" w:cs="Arial"/>
                <w:lang w:val="en-US"/>
              </w:rPr>
              <w:t>-Z0</w:t>
            </w:r>
            <w:r>
              <w:rPr>
                <w:rFonts w:ascii="Arial" w:hAnsi="Arial" w:cs="Arial"/>
                <w:lang w:val="en-US"/>
              </w:rPr>
              <w:t>6</w:t>
            </w:r>
          </w:p>
        </w:tc>
      </w:tr>
      <w:tr w:rsidR="005C5915" w:rsidRPr="00737365" w14:paraId="239BB105" w14:textId="5904AE16" w:rsidTr="00FD2468">
        <w:tc>
          <w:tcPr>
            <w:tcW w:w="626" w:type="pct"/>
            <w:vAlign w:val="center"/>
          </w:tcPr>
          <w:p w14:paraId="31B0650F" w14:textId="3DCEDBDE" w:rsidR="005C5915" w:rsidRPr="00DC72A1" w:rsidRDefault="005C5915" w:rsidP="00DC72A1">
            <w:pPr>
              <w:jc w:val="center"/>
              <w:rPr>
                <w:rFonts w:ascii="Arial" w:hAnsi="Arial" w:cs="Arial"/>
                <w:lang w:val="en-US"/>
              </w:rPr>
            </w:pPr>
            <w:r w:rsidRPr="00DC72A1">
              <w:rPr>
                <w:rFonts w:ascii="Arial" w:hAnsi="Arial" w:cs="Arial"/>
                <w:lang w:val="en-US"/>
              </w:rPr>
              <w:t>PLT</w:t>
            </w:r>
            <w:r w:rsidR="004B3687">
              <w:rPr>
                <w:rFonts w:ascii="Arial" w:hAnsi="Arial" w:cs="Arial"/>
                <w:lang w:val="en-US"/>
              </w:rPr>
              <w:t>216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1CB7C" w14:textId="76BE39BF" w:rsidR="005C5915" w:rsidRPr="00DC72A1" w:rsidRDefault="004C0500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konomi II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8487C" w14:textId="7EEB9651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7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1A139" w14:textId="2CF46764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Çarşamba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3024A" w14:textId="1FE69546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2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7649A" w14:textId="2E841024" w:rsidR="005C5915" w:rsidRPr="00DC72A1" w:rsidRDefault="003240A9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-Z14</w:t>
            </w:r>
          </w:p>
        </w:tc>
      </w:tr>
      <w:tr w:rsidR="005C5915" w:rsidRPr="00737365" w14:paraId="21A9114A" w14:textId="01FB1CEC" w:rsidTr="00FD2468">
        <w:tc>
          <w:tcPr>
            <w:tcW w:w="626" w:type="pct"/>
            <w:vAlign w:val="center"/>
          </w:tcPr>
          <w:p w14:paraId="26E2C204" w14:textId="52ACA827" w:rsidR="005C5915" w:rsidRPr="00DC72A1" w:rsidRDefault="005C5915" w:rsidP="00DC72A1">
            <w:pPr>
              <w:jc w:val="center"/>
              <w:rPr>
                <w:rFonts w:ascii="Arial" w:hAnsi="Arial" w:cs="Arial"/>
                <w:lang w:val="en-US"/>
              </w:rPr>
            </w:pPr>
            <w:r w:rsidRPr="00DC72A1">
              <w:rPr>
                <w:rFonts w:ascii="Arial" w:hAnsi="Arial" w:cs="Arial"/>
                <w:lang w:val="en-US"/>
              </w:rPr>
              <w:t>PLT</w:t>
            </w:r>
            <w:r w:rsidR="004B3687">
              <w:rPr>
                <w:rFonts w:ascii="Arial" w:hAnsi="Arial" w:cs="Arial"/>
                <w:lang w:val="en-US"/>
              </w:rPr>
              <w:t>220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9EBF1" w14:textId="102EAF85" w:rsidR="005C5915" w:rsidRPr="00DC72A1" w:rsidRDefault="004C0500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İşletm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Bilim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I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D6A40" w14:textId="0C54E040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9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1C9BB" w14:textId="42C6103D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uma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4D26A" w14:textId="5D6C5430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2:0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14D53" w14:textId="4B2ECC9C" w:rsidR="005C5915" w:rsidRPr="00DC72A1" w:rsidRDefault="003240A9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-Z16</w:t>
            </w:r>
          </w:p>
        </w:tc>
      </w:tr>
      <w:tr w:rsidR="005C5915" w:rsidRPr="00737365" w14:paraId="26224795" w14:textId="7650167C" w:rsidTr="00FD2468">
        <w:tc>
          <w:tcPr>
            <w:tcW w:w="626" w:type="pct"/>
            <w:vAlign w:val="center"/>
          </w:tcPr>
          <w:p w14:paraId="6E09031F" w14:textId="7655DA9F" w:rsidR="005C5915" w:rsidRPr="00DC72A1" w:rsidRDefault="005C5915" w:rsidP="00DC72A1">
            <w:pPr>
              <w:jc w:val="center"/>
              <w:rPr>
                <w:rFonts w:ascii="Arial" w:hAnsi="Arial" w:cs="Arial"/>
                <w:lang w:val="en-US"/>
              </w:rPr>
            </w:pPr>
            <w:r w:rsidRPr="00DC72A1">
              <w:rPr>
                <w:rFonts w:ascii="Arial" w:hAnsi="Arial" w:cs="Arial"/>
                <w:lang w:val="en-US"/>
              </w:rPr>
              <w:t>PLT</w:t>
            </w:r>
            <w:r w:rsidR="004B3687">
              <w:rPr>
                <w:rFonts w:ascii="Arial" w:hAnsi="Arial" w:cs="Arial"/>
                <w:lang w:val="en-US"/>
              </w:rPr>
              <w:t>218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9A1CA" w14:textId="57488086" w:rsidR="005C5915" w:rsidRPr="00DC72A1" w:rsidRDefault="004C0500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Muhaseb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I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0A104" w14:textId="5B8CE1F0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5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E002E" w14:textId="313686AB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azartesi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9A380" w14:textId="553F53D5" w:rsidR="005C5915" w:rsidRPr="00DC72A1" w:rsidRDefault="001A5114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6:3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B7FC4" w14:textId="76988BFD" w:rsidR="005C5915" w:rsidRPr="00DC72A1" w:rsidRDefault="003240A9" w:rsidP="00DC72A1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-Z14</w:t>
            </w:r>
          </w:p>
        </w:tc>
      </w:tr>
      <w:tr w:rsidR="007B29E0" w:rsidRPr="00737365" w14:paraId="26F52661" w14:textId="77777777" w:rsidTr="00FD2468">
        <w:tc>
          <w:tcPr>
            <w:tcW w:w="626" w:type="pct"/>
            <w:vAlign w:val="center"/>
          </w:tcPr>
          <w:p w14:paraId="6C223ECB" w14:textId="2F10B008" w:rsidR="007B29E0" w:rsidRPr="00C27B9B" w:rsidRDefault="004B3687" w:rsidP="00C27B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246</w:t>
            </w:r>
          </w:p>
        </w:tc>
        <w:tc>
          <w:tcPr>
            <w:tcW w:w="14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FE20F" w14:textId="5A5D8F5B" w:rsidR="007B29E0" w:rsidRPr="007B29E0" w:rsidRDefault="007B29E0" w:rsidP="00C27B9B">
            <w:pPr>
              <w:jc w:val="center"/>
              <w:rPr>
                <w:rFonts w:ascii="Arial" w:hAnsi="Arial" w:cs="Arial"/>
              </w:rPr>
            </w:pPr>
            <w:r w:rsidRPr="007B29E0">
              <w:rPr>
                <w:rFonts w:ascii="Arial" w:hAnsi="Arial" w:cs="Arial"/>
              </w:rPr>
              <w:t>İşletme Yönetimi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06471" w14:textId="2089358C" w:rsidR="007B29E0" w:rsidRPr="00C27B9B" w:rsidRDefault="00FD2468" w:rsidP="00C27B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5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A1ACB" w14:textId="50A70311" w:rsidR="007B29E0" w:rsidRPr="00C27B9B" w:rsidRDefault="00FD2468" w:rsidP="00C27B9B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azartesi</w:t>
            </w:r>
            <w:proofErr w:type="spellEnd"/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2AC1F" w14:textId="1B6C12BE" w:rsidR="007B29E0" w:rsidRPr="00C27B9B" w:rsidRDefault="00FD2468" w:rsidP="00C27B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3:4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FAF3" w14:textId="43FE3212" w:rsidR="007B29E0" w:rsidRPr="00C27B9B" w:rsidRDefault="00FD2468" w:rsidP="00C27B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-118</w:t>
            </w:r>
          </w:p>
        </w:tc>
      </w:tr>
    </w:tbl>
    <w:p w14:paraId="3B842F65" w14:textId="77777777" w:rsidR="007810A6" w:rsidRDefault="007810A6" w:rsidP="007810A6">
      <w:pPr>
        <w:jc w:val="both"/>
        <w:rPr>
          <w:rFonts w:ascii="Arial" w:hAnsi="Arial" w:cs="Arial"/>
          <w:b/>
          <w:bCs/>
        </w:rPr>
      </w:pPr>
    </w:p>
    <w:p w14:paraId="5465CE91" w14:textId="50D19756" w:rsidR="007810A6" w:rsidRDefault="004A7495" w:rsidP="007810A6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3</w:t>
      </w:r>
      <w:r w:rsidR="007810A6" w:rsidRPr="0040591A">
        <w:rPr>
          <w:rFonts w:ascii="Arial" w:hAnsi="Arial" w:cs="Arial"/>
          <w:b/>
          <w:bCs/>
        </w:rPr>
        <w:t xml:space="preserve">. Sınıf </w:t>
      </w:r>
      <w:r w:rsidR="007810A6">
        <w:rPr>
          <w:rFonts w:ascii="Arial" w:hAnsi="Arial" w:cs="Arial"/>
          <w:b/>
          <w:bCs/>
        </w:rPr>
        <w:t>Ara</w:t>
      </w:r>
      <w:r w:rsidR="007810A6" w:rsidRPr="0040591A">
        <w:rPr>
          <w:rFonts w:ascii="Arial" w:hAnsi="Arial" w:cs="Arial"/>
          <w:b/>
          <w:bCs/>
        </w:rPr>
        <w:t xml:space="preserve"> Sınav Programı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137"/>
        <w:gridCol w:w="2686"/>
        <w:gridCol w:w="1417"/>
        <w:gridCol w:w="1276"/>
        <w:gridCol w:w="1584"/>
        <w:gridCol w:w="962"/>
      </w:tblGrid>
      <w:tr w:rsidR="007810A6" w:rsidRPr="00737365" w14:paraId="40CA265B" w14:textId="77777777" w:rsidTr="0049559B">
        <w:tc>
          <w:tcPr>
            <w:tcW w:w="627" w:type="pct"/>
            <w:shd w:val="clear" w:color="auto" w:fill="002060"/>
          </w:tcPr>
          <w:p w14:paraId="4EEDA088" w14:textId="77777777" w:rsidR="007810A6" w:rsidRPr="00737365" w:rsidRDefault="007810A6" w:rsidP="0049559B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Ders Kodu</w:t>
            </w:r>
          </w:p>
        </w:tc>
        <w:tc>
          <w:tcPr>
            <w:tcW w:w="1482" w:type="pct"/>
            <w:tcBorders>
              <w:bottom w:val="single" w:sz="4" w:space="0" w:color="auto"/>
            </w:tcBorders>
            <w:shd w:val="clear" w:color="auto" w:fill="002060"/>
          </w:tcPr>
          <w:p w14:paraId="0D3464D7" w14:textId="77777777" w:rsidR="007810A6" w:rsidRPr="00737365" w:rsidRDefault="007810A6" w:rsidP="0049559B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Ders Adı</w:t>
            </w:r>
          </w:p>
        </w:tc>
        <w:tc>
          <w:tcPr>
            <w:tcW w:w="782" w:type="pct"/>
            <w:tcBorders>
              <w:bottom w:val="single" w:sz="4" w:space="0" w:color="auto"/>
            </w:tcBorders>
            <w:shd w:val="clear" w:color="auto" w:fill="002060"/>
          </w:tcPr>
          <w:p w14:paraId="2E0D4102" w14:textId="77777777" w:rsidR="007810A6" w:rsidRPr="00737365" w:rsidRDefault="007810A6" w:rsidP="0049559B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Tarih</w:t>
            </w:r>
          </w:p>
        </w:tc>
        <w:tc>
          <w:tcPr>
            <w:tcW w:w="704" w:type="pct"/>
            <w:tcBorders>
              <w:bottom w:val="single" w:sz="4" w:space="0" w:color="auto"/>
            </w:tcBorders>
            <w:shd w:val="clear" w:color="auto" w:fill="002060"/>
          </w:tcPr>
          <w:p w14:paraId="4D83A658" w14:textId="77777777" w:rsidR="007810A6" w:rsidRPr="00737365" w:rsidRDefault="007810A6" w:rsidP="0049559B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Gün</w:t>
            </w:r>
          </w:p>
        </w:tc>
        <w:tc>
          <w:tcPr>
            <w:tcW w:w="874" w:type="pct"/>
            <w:tcBorders>
              <w:bottom w:val="single" w:sz="4" w:space="0" w:color="auto"/>
            </w:tcBorders>
            <w:shd w:val="clear" w:color="auto" w:fill="002060"/>
          </w:tcPr>
          <w:p w14:paraId="4E9155C9" w14:textId="77777777" w:rsidR="007810A6" w:rsidRPr="00737365" w:rsidRDefault="007810A6" w:rsidP="0049559B">
            <w:pPr>
              <w:rPr>
                <w:rFonts w:ascii="Arial" w:hAnsi="Arial" w:cs="Arial"/>
                <w:lang w:val="en-US"/>
              </w:rPr>
            </w:pPr>
            <w:r w:rsidRPr="00737365">
              <w:rPr>
                <w:rFonts w:ascii="Arial" w:hAnsi="Arial" w:cs="Arial"/>
              </w:rPr>
              <w:t>Saat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shd w:val="clear" w:color="auto" w:fill="002060"/>
          </w:tcPr>
          <w:p w14:paraId="3894D55D" w14:textId="77777777" w:rsidR="007810A6" w:rsidRPr="00737365" w:rsidRDefault="007810A6" w:rsidP="004955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ınıf</w:t>
            </w:r>
          </w:p>
        </w:tc>
      </w:tr>
      <w:tr w:rsidR="007810A6" w:rsidRPr="00737365" w14:paraId="23BC5FB3" w14:textId="77777777" w:rsidTr="0049559B">
        <w:tc>
          <w:tcPr>
            <w:tcW w:w="627" w:type="pct"/>
            <w:vAlign w:val="center"/>
          </w:tcPr>
          <w:p w14:paraId="262E352C" w14:textId="1764479C" w:rsidR="007810A6" w:rsidRPr="00DC72A1" w:rsidRDefault="007810A6" w:rsidP="004955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T31</w:t>
            </w:r>
            <w:r w:rsidR="004B3687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14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A90BB" w14:textId="19645F59" w:rsidR="007810A6" w:rsidRPr="00DC72A1" w:rsidRDefault="007810A6" w:rsidP="0049559B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Mesleki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lang w:val="en-US"/>
              </w:rPr>
              <w:t>İngilizc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V</w:t>
            </w:r>
            <w:r w:rsidR="004C0500">
              <w:rPr>
                <w:rFonts w:ascii="Arial" w:hAnsi="Arial" w:cs="Arial"/>
                <w:lang w:val="en-US"/>
              </w:rPr>
              <w:t>I</w:t>
            </w:r>
          </w:p>
        </w:tc>
        <w:tc>
          <w:tcPr>
            <w:tcW w:w="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F352A" w14:textId="7A822845" w:rsidR="007810A6" w:rsidRPr="00DC72A1" w:rsidRDefault="00661845" w:rsidP="004955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  <w:r w:rsidR="00F438F2">
              <w:rPr>
                <w:rFonts w:ascii="Arial" w:hAnsi="Arial" w:cs="Arial"/>
                <w:lang w:val="en-US"/>
              </w:rPr>
              <w:t>5</w:t>
            </w:r>
            <w:r w:rsidR="007B29E0">
              <w:rPr>
                <w:rFonts w:ascii="Arial" w:hAnsi="Arial" w:cs="Arial"/>
                <w:lang w:val="en-US"/>
              </w:rPr>
              <w:t>.04.2022</w:t>
            </w:r>
          </w:p>
        </w:tc>
        <w:tc>
          <w:tcPr>
            <w:tcW w:w="7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7874B" w14:textId="67C0C129" w:rsidR="007810A6" w:rsidRPr="00DC72A1" w:rsidRDefault="00D705AC" w:rsidP="0049559B">
            <w:pPr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P</w:t>
            </w:r>
            <w:r w:rsidR="003F00C3">
              <w:rPr>
                <w:rFonts w:ascii="Arial" w:hAnsi="Arial" w:cs="Arial"/>
                <w:lang w:val="en-US"/>
              </w:rPr>
              <w:t>azartesi</w:t>
            </w:r>
            <w:proofErr w:type="spellEnd"/>
          </w:p>
        </w:tc>
        <w:tc>
          <w:tcPr>
            <w:tcW w:w="8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CE059D" w14:textId="08275AFF" w:rsidR="007810A6" w:rsidRPr="00DC72A1" w:rsidRDefault="007810A6" w:rsidP="004955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3F00C3">
              <w:rPr>
                <w:rFonts w:ascii="Arial" w:hAnsi="Arial" w:cs="Arial"/>
                <w:lang w:val="en-US"/>
              </w:rPr>
              <w:t>4</w:t>
            </w:r>
            <w:r>
              <w:rPr>
                <w:rFonts w:ascii="Arial" w:hAnsi="Arial" w:cs="Arial"/>
                <w:lang w:val="en-US"/>
              </w:rPr>
              <w:t>:00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A28CE" w14:textId="76A98F35" w:rsidR="007810A6" w:rsidRPr="00DC72A1" w:rsidRDefault="0071631C" w:rsidP="0049559B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-Z02</w:t>
            </w:r>
          </w:p>
        </w:tc>
      </w:tr>
    </w:tbl>
    <w:p w14:paraId="20890EFD" w14:textId="77777777" w:rsidR="00DE799D" w:rsidRPr="00662583" w:rsidRDefault="00DE799D" w:rsidP="004A7495">
      <w:pPr>
        <w:rPr>
          <w:lang w:val="en-US"/>
        </w:rPr>
      </w:pPr>
    </w:p>
    <w:sectPr w:rsidR="00DE799D" w:rsidRPr="006625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D308C"/>
    <w:multiLevelType w:val="hybridMultilevel"/>
    <w:tmpl w:val="4F6C4AB4"/>
    <w:lvl w:ilvl="0" w:tplc="EF0071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177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tDA3NrUwNTAxMTdT0lEKTi0uzszPAymwrAUAOTK5xiwAAAA="/>
  </w:docVars>
  <w:rsids>
    <w:rsidRoot w:val="00741DC8"/>
    <w:rsid w:val="00056E97"/>
    <w:rsid w:val="000645C9"/>
    <w:rsid w:val="000800F5"/>
    <w:rsid w:val="000A557B"/>
    <w:rsid w:val="000C3EE6"/>
    <w:rsid w:val="000D7378"/>
    <w:rsid w:val="001148AB"/>
    <w:rsid w:val="001A5114"/>
    <w:rsid w:val="001D2D43"/>
    <w:rsid w:val="002012EC"/>
    <w:rsid w:val="00225D7D"/>
    <w:rsid w:val="003240A9"/>
    <w:rsid w:val="00366215"/>
    <w:rsid w:val="003946A3"/>
    <w:rsid w:val="003F00C3"/>
    <w:rsid w:val="003F4C6A"/>
    <w:rsid w:val="0040591A"/>
    <w:rsid w:val="00413C91"/>
    <w:rsid w:val="004311E8"/>
    <w:rsid w:val="00457D85"/>
    <w:rsid w:val="00496546"/>
    <w:rsid w:val="004A4BEC"/>
    <w:rsid w:val="004A7495"/>
    <w:rsid w:val="004B3687"/>
    <w:rsid w:val="004C0500"/>
    <w:rsid w:val="00533986"/>
    <w:rsid w:val="005A0D6E"/>
    <w:rsid w:val="005C5915"/>
    <w:rsid w:val="0062651B"/>
    <w:rsid w:val="00657245"/>
    <w:rsid w:val="00661845"/>
    <w:rsid w:val="00662583"/>
    <w:rsid w:val="00711220"/>
    <w:rsid w:val="0071631C"/>
    <w:rsid w:val="007308E1"/>
    <w:rsid w:val="00737365"/>
    <w:rsid w:val="00741DC8"/>
    <w:rsid w:val="007810A6"/>
    <w:rsid w:val="007B29E0"/>
    <w:rsid w:val="007E1D71"/>
    <w:rsid w:val="00801AFC"/>
    <w:rsid w:val="008035D9"/>
    <w:rsid w:val="008808CF"/>
    <w:rsid w:val="009C1A76"/>
    <w:rsid w:val="00BE7EC9"/>
    <w:rsid w:val="00C27B9B"/>
    <w:rsid w:val="00C4153B"/>
    <w:rsid w:val="00C731ED"/>
    <w:rsid w:val="00CF09E3"/>
    <w:rsid w:val="00D209CC"/>
    <w:rsid w:val="00D558B5"/>
    <w:rsid w:val="00D57877"/>
    <w:rsid w:val="00D67A67"/>
    <w:rsid w:val="00D705AC"/>
    <w:rsid w:val="00D97D71"/>
    <w:rsid w:val="00DB7958"/>
    <w:rsid w:val="00DC72A1"/>
    <w:rsid w:val="00DE799D"/>
    <w:rsid w:val="00DF1FEC"/>
    <w:rsid w:val="00E20E5E"/>
    <w:rsid w:val="00E26C18"/>
    <w:rsid w:val="00E32BB1"/>
    <w:rsid w:val="00EE7E2D"/>
    <w:rsid w:val="00F438F2"/>
    <w:rsid w:val="00FA4C0B"/>
    <w:rsid w:val="00FD2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000F9"/>
  <w15:chartTrackingRefBased/>
  <w15:docId w15:val="{D7C5A687-29DF-4084-B2AB-9C90CEBD1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01A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415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E738B-0AB9-4DE8-9E88-C041B15BC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ak DAM</dc:creator>
  <cp:keywords/>
  <dc:description/>
  <cp:lastModifiedBy>AYSE NUR PEKTAS</cp:lastModifiedBy>
  <cp:revision>11</cp:revision>
  <cp:lastPrinted>2020-12-08T10:13:00Z</cp:lastPrinted>
  <dcterms:created xsi:type="dcterms:W3CDTF">2022-04-05T10:23:00Z</dcterms:created>
  <dcterms:modified xsi:type="dcterms:W3CDTF">2022-04-19T07:23:00Z</dcterms:modified>
</cp:coreProperties>
</file>